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Y="931"/>
        <w:tblW w:w="9634" w:type="dxa"/>
        <w:tblLayout w:type="fixed"/>
        <w:tblLook w:val="0000" w:firstRow="0" w:lastRow="0" w:firstColumn="0" w:lastColumn="0" w:noHBand="0" w:noVBand="0"/>
      </w:tblPr>
      <w:tblGrid>
        <w:gridCol w:w="1560"/>
        <w:gridCol w:w="4110"/>
        <w:gridCol w:w="2250"/>
        <w:gridCol w:w="1714"/>
      </w:tblGrid>
      <w:tr w:rsidR="00293CB8" w:rsidRPr="009F7329" w14:paraId="5D312FB9" w14:textId="77777777" w:rsidTr="00882587">
        <w:trPr>
          <w:cantSplit/>
          <w:trHeight w:val="1134"/>
        </w:trPr>
        <w:tc>
          <w:tcPr>
            <w:tcW w:w="1560" w:type="dxa"/>
          </w:tcPr>
          <w:p w14:paraId="4F8B3C12" w14:textId="6F7EA55A" w:rsidR="00293CB8" w:rsidRPr="009F7329" w:rsidRDefault="008E644D" w:rsidP="00882587">
            <w:pPr>
              <w:tabs>
                <w:tab w:val="clear" w:pos="1134"/>
              </w:tabs>
              <w:rPr>
                <w:b/>
                <w:bCs/>
                <w:szCs w:val="24"/>
              </w:rPr>
            </w:pPr>
            <w:r w:rsidRPr="009F7329">
              <w:rPr>
                <w:noProof/>
                <w:lang w:eastAsia="zh-CN"/>
              </w:rPr>
              <w:drawing>
                <wp:inline distT="0" distB="0" distL="0" distR="0" wp14:anchorId="2FFC9C54" wp14:editId="4F6F8036">
                  <wp:extent cx="787179" cy="830549"/>
                  <wp:effectExtent l="0" t="0" r="0" b="825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-ITU-RGB-size template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1845" cy="8460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60" w:type="dxa"/>
            <w:gridSpan w:val="2"/>
          </w:tcPr>
          <w:p w14:paraId="10C3D9D8" w14:textId="22607DA6" w:rsidR="00293CB8" w:rsidRPr="009F7329" w:rsidRDefault="009C0724" w:rsidP="00882587">
            <w:pPr>
              <w:tabs>
                <w:tab w:val="clear" w:pos="1134"/>
              </w:tabs>
              <w:spacing w:before="240" w:after="48" w:line="240" w:lineRule="atLeast"/>
              <w:ind w:left="-21"/>
              <w:rPr>
                <w:b/>
                <w:bCs/>
                <w:sz w:val="32"/>
                <w:szCs w:val="32"/>
              </w:rPr>
            </w:pPr>
            <w:r w:rsidRPr="008902C6">
              <w:rPr>
                <w:b/>
                <w:bCs/>
                <w:sz w:val="32"/>
                <w:szCs w:val="32"/>
              </w:rPr>
              <w:t>World Telecommunication Development Conference 2025 (WTDC-25)</w:t>
            </w:r>
            <w:r>
              <w:rPr>
                <w:b/>
                <w:bCs/>
                <w:sz w:val="32"/>
                <w:szCs w:val="32"/>
              </w:rPr>
              <w:br/>
            </w:r>
            <w:r w:rsidRPr="008902C6">
              <w:rPr>
                <w:b/>
                <w:bCs/>
                <w:sz w:val="26"/>
                <w:szCs w:val="26"/>
              </w:rPr>
              <w:t>Baku, Republic of Azerbaijan</w:t>
            </w:r>
            <w:r w:rsidRPr="00016665">
              <w:rPr>
                <w:b/>
                <w:bCs/>
                <w:sz w:val="26"/>
                <w:szCs w:val="26"/>
              </w:rPr>
              <w:t xml:space="preserve">, </w:t>
            </w:r>
            <w:r w:rsidRPr="008902C6">
              <w:rPr>
                <w:b/>
                <w:bCs/>
                <w:sz w:val="26"/>
                <w:szCs w:val="26"/>
              </w:rPr>
              <w:t>17</w:t>
            </w:r>
            <w:r w:rsidRPr="0077349A">
              <w:rPr>
                <w:sz w:val="18"/>
                <w:szCs w:val="18"/>
              </w:rPr>
              <w:t>–</w:t>
            </w:r>
            <w:r w:rsidRPr="008902C6">
              <w:rPr>
                <w:b/>
                <w:bCs/>
                <w:sz w:val="26"/>
                <w:szCs w:val="26"/>
              </w:rPr>
              <w:t>28 November 2025</w:t>
            </w:r>
          </w:p>
        </w:tc>
        <w:tc>
          <w:tcPr>
            <w:tcW w:w="1714" w:type="dxa"/>
          </w:tcPr>
          <w:p w14:paraId="36AB1AD5" w14:textId="70FBD72A" w:rsidR="00293CB8" w:rsidRPr="009F7329" w:rsidRDefault="008E644D" w:rsidP="00882587">
            <w:pPr>
              <w:tabs>
                <w:tab w:val="clear" w:pos="1134"/>
              </w:tabs>
              <w:spacing w:line="240" w:lineRule="atLeast"/>
              <w:ind w:left="-280" w:right="-105"/>
              <w:jc w:val="right"/>
              <w:rPr>
                <w:rFonts w:cstheme="minorHAnsi"/>
              </w:rPr>
            </w:pPr>
            <w:r w:rsidRPr="009F7329">
              <w:rPr>
                <w:noProof/>
                <w:sz w:val="32"/>
                <w:szCs w:val="32"/>
              </w:rPr>
              <w:drawing>
                <wp:inline distT="0" distB="0" distL="0" distR="0" wp14:anchorId="087A5F45" wp14:editId="5AF1DBF9">
                  <wp:extent cx="1080000" cy="946800"/>
                  <wp:effectExtent l="0" t="0" r="6350" b="0"/>
                  <wp:docPr id="113340940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12" t="10301" r="25343" b="16660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bookmarkStart w:id="0" w:name="ditulogo"/>
            <w:bookmarkEnd w:id="0"/>
          </w:p>
        </w:tc>
      </w:tr>
      <w:tr w:rsidR="00D83BF5" w:rsidRPr="009F7329" w14:paraId="2453753B" w14:textId="77777777" w:rsidTr="00D12A12">
        <w:trPr>
          <w:cantSplit/>
        </w:trPr>
        <w:tc>
          <w:tcPr>
            <w:tcW w:w="5670" w:type="dxa"/>
            <w:gridSpan w:val="2"/>
            <w:tcBorders>
              <w:top w:val="single" w:sz="12" w:space="0" w:color="auto"/>
            </w:tcBorders>
          </w:tcPr>
          <w:p w14:paraId="76A84F6C" w14:textId="77777777" w:rsidR="00D83BF5" w:rsidRPr="009F7329" w:rsidRDefault="00D83BF5" w:rsidP="00882587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964" w:type="dxa"/>
            <w:gridSpan w:val="2"/>
            <w:tcBorders>
              <w:top w:val="single" w:sz="12" w:space="0" w:color="auto"/>
            </w:tcBorders>
          </w:tcPr>
          <w:p w14:paraId="31FBCF7B" w14:textId="77777777" w:rsidR="00D83BF5" w:rsidRPr="009F7329" w:rsidRDefault="00D83BF5" w:rsidP="00882587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D83BF5" w:rsidRPr="00D12A12" w14:paraId="46B7042F" w14:textId="77777777" w:rsidTr="00D12A12">
        <w:trPr>
          <w:cantSplit/>
          <w:trHeight w:val="23"/>
        </w:trPr>
        <w:tc>
          <w:tcPr>
            <w:tcW w:w="5670" w:type="dxa"/>
            <w:gridSpan w:val="2"/>
          </w:tcPr>
          <w:p w14:paraId="30C52037" w14:textId="7FBDB5EE" w:rsidR="00D83BF5" w:rsidRPr="009F7329" w:rsidRDefault="00E42301" w:rsidP="00882587">
            <w:pPr>
              <w:pStyle w:val="Committee"/>
              <w:framePr w:hSpace="0" w:wrap="auto" w:hAnchor="text" w:yAlign="inline"/>
            </w:pPr>
            <w:bookmarkStart w:id="2" w:name="dnum"/>
            <w:bookmarkStart w:id="3" w:name="dmeeting"/>
            <w:bookmarkEnd w:id="1"/>
            <w:r w:rsidRPr="009F7329">
              <w:t>PLENARY MEETING</w:t>
            </w:r>
          </w:p>
        </w:tc>
        <w:tc>
          <w:tcPr>
            <w:tcW w:w="3964" w:type="dxa"/>
            <w:gridSpan w:val="2"/>
          </w:tcPr>
          <w:p w14:paraId="1571B846" w14:textId="492BB37A" w:rsidR="00D83BF5" w:rsidRPr="007C681D" w:rsidRDefault="00161443" w:rsidP="00882587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it-IT"/>
              </w:rPr>
            </w:pPr>
            <w:r w:rsidRPr="007C681D">
              <w:rPr>
                <w:b/>
                <w:bCs/>
                <w:szCs w:val="24"/>
                <w:lang w:val="it-IT"/>
              </w:rPr>
              <w:t>Document WTDC-25/</w:t>
            </w:r>
            <w:r w:rsidR="00A148DD" w:rsidRPr="007C681D">
              <w:rPr>
                <w:b/>
                <w:bCs/>
                <w:szCs w:val="24"/>
                <w:lang w:val="it-IT"/>
              </w:rPr>
              <w:t>DT/</w:t>
            </w:r>
            <w:r w:rsidR="00611E7B" w:rsidRPr="007C681D">
              <w:rPr>
                <w:b/>
                <w:bCs/>
                <w:szCs w:val="24"/>
                <w:lang w:val="it-IT"/>
              </w:rPr>
              <w:t>1</w:t>
            </w:r>
            <w:r w:rsidR="00FF57F3" w:rsidRPr="007C681D">
              <w:rPr>
                <w:b/>
                <w:bCs/>
                <w:szCs w:val="24"/>
                <w:lang w:val="it-IT"/>
              </w:rPr>
              <w:t>(Rev.</w:t>
            </w:r>
            <w:r w:rsidR="006179A6">
              <w:rPr>
                <w:b/>
                <w:bCs/>
                <w:szCs w:val="24"/>
                <w:lang w:val="it-IT"/>
              </w:rPr>
              <w:t>2</w:t>
            </w:r>
            <w:r w:rsidR="00FF57F3" w:rsidRPr="007C681D">
              <w:rPr>
                <w:b/>
                <w:bCs/>
                <w:szCs w:val="24"/>
                <w:lang w:val="it-IT"/>
              </w:rPr>
              <w:t>)</w:t>
            </w:r>
            <w:r w:rsidRPr="007C681D">
              <w:rPr>
                <w:b/>
                <w:bCs/>
                <w:szCs w:val="24"/>
                <w:lang w:val="it-IT"/>
              </w:rPr>
              <w:t>-E</w:t>
            </w:r>
          </w:p>
        </w:tc>
      </w:tr>
      <w:tr w:rsidR="00D83BF5" w:rsidRPr="009F7329" w14:paraId="1E25EB82" w14:textId="77777777" w:rsidTr="00D12A12">
        <w:trPr>
          <w:cantSplit/>
          <w:trHeight w:val="23"/>
        </w:trPr>
        <w:tc>
          <w:tcPr>
            <w:tcW w:w="5670" w:type="dxa"/>
            <w:gridSpan w:val="2"/>
          </w:tcPr>
          <w:p w14:paraId="76286619" w14:textId="1240C8D6" w:rsidR="00D83BF5" w:rsidRPr="007C681D" w:rsidRDefault="00D83BF5" w:rsidP="00882587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it-IT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964" w:type="dxa"/>
            <w:gridSpan w:val="2"/>
          </w:tcPr>
          <w:p w14:paraId="06E1C3EC" w14:textId="2C913958" w:rsidR="00D83BF5" w:rsidRPr="008E644D" w:rsidRDefault="006179A6" w:rsidP="00882587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b/>
                <w:bCs/>
                <w:szCs w:val="24"/>
                <w:lang w:val="it-IT"/>
              </w:rPr>
              <w:t>1</w:t>
            </w:r>
            <w:r w:rsidR="00131855">
              <w:rPr>
                <w:b/>
                <w:bCs/>
                <w:szCs w:val="24"/>
              </w:rPr>
              <w:t>7</w:t>
            </w:r>
            <w:r w:rsidR="008E644D" w:rsidRPr="008E644D">
              <w:rPr>
                <w:b/>
                <w:bCs/>
                <w:szCs w:val="24"/>
              </w:rPr>
              <w:t xml:space="preserve"> </w:t>
            </w:r>
            <w:r w:rsidR="00FF57F3">
              <w:rPr>
                <w:b/>
                <w:bCs/>
                <w:szCs w:val="24"/>
              </w:rPr>
              <w:t>November</w:t>
            </w:r>
            <w:r w:rsidR="005C376D" w:rsidRPr="008E644D">
              <w:rPr>
                <w:b/>
                <w:bCs/>
                <w:szCs w:val="24"/>
              </w:rPr>
              <w:t xml:space="preserve"> 2025</w:t>
            </w:r>
          </w:p>
        </w:tc>
      </w:tr>
      <w:tr w:rsidR="00D83BF5" w:rsidRPr="009F7329" w14:paraId="07F4BD95" w14:textId="77777777" w:rsidTr="00D12A12">
        <w:trPr>
          <w:cantSplit/>
          <w:trHeight w:val="23"/>
        </w:trPr>
        <w:tc>
          <w:tcPr>
            <w:tcW w:w="5670" w:type="dxa"/>
            <w:gridSpan w:val="2"/>
          </w:tcPr>
          <w:p w14:paraId="2FC8AB9A" w14:textId="77777777" w:rsidR="00D83BF5" w:rsidRPr="009F7329" w:rsidRDefault="00D83BF5" w:rsidP="00882587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6" w:name="dbluepink" w:colFirst="0" w:colLast="0"/>
            <w:bookmarkStart w:id="7" w:name="dorlang" w:colFirst="1" w:colLast="1"/>
            <w:bookmarkEnd w:id="4"/>
            <w:bookmarkEnd w:id="5"/>
          </w:p>
        </w:tc>
        <w:tc>
          <w:tcPr>
            <w:tcW w:w="3964" w:type="dxa"/>
            <w:gridSpan w:val="2"/>
          </w:tcPr>
          <w:p w14:paraId="406BF076" w14:textId="4C996302" w:rsidR="00D83BF5" w:rsidRPr="009F7329" w:rsidRDefault="009A1803" w:rsidP="00882587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9F7329">
              <w:rPr>
                <w:b/>
                <w:bCs/>
                <w:szCs w:val="24"/>
              </w:rPr>
              <w:t>English</w:t>
            </w:r>
            <w:r w:rsidR="00DA788C">
              <w:rPr>
                <w:b/>
                <w:bCs/>
                <w:szCs w:val="24"/>
              </w:rPr>
              <w:t xml:space="preserve"> only</w:t>
            </w:r>
          </w:p>
        </w:tc>
      </w:tr>
      <w:tr w:rsidR="003C424B" w:rsidRPr="009F7329" w14:paraId="194316E2" w14:textId="77777777" w:rsidTr="00882587">
        <w:trPr>
          <w:cantSplit/>
          <w:trHeight w:val="23"/>
        </w:trPr>
        <w:tc>
          <w:tcPr>
            <w:tcW w:w="9634" w:type="dxa"/>
            <w:gridSpan w:val="4"/>
          </w:tcPr>
          <w:p w14:paraId="5319A105" w14:textId="58C17FD6" w:rsidR="003C424B" w:rsidRPr="009F7329" w:rsidRDefault="003C424B" w:rsidP="00882587">
            <w:pPr>
              <w:pStyle w:val="Source"/>
              <w:spacing w:before="240" w:after="240"/>
            </w:pPr>
            <w:r w:rsidRPr="00495240">
              <w:rPr>
                <w:color w:val="000000"/>
                <w:sz w:val="27"/>
                <w:szCs w:val="27"/>
              </w:rPr>
              <w:t>Director, Telecommunication Development Bureau</w:t>
            </w:r>
          </w:p>
        </w:tc>
      </w:tr>
      <w:tr w:rsidR="003C424B" w:rsidRPr="009F7329" w14:paraId="2D669C74" w14:textId="77777777" w:rsidTr="00882587">
        <w:trPr>
          <w:cantSplit/>
          <w:trHeight w:val="23"/>
        </w:trPr>
        <w:tc>
          <w:tcPr>
            <w:tcW w:w="9634" w:type="dxa"/>
            <w:gridSpan w:val="4"/>
            <w:vAlign w:val="center"/>
          </w:tcPr>
          <w:p w14:paraId="3DD19C51" w14:textId="67846556" w:rsidR="003C424B" w:rsidRPr="009F7329" w:rsidRDefault="00611E7B" w:rsidP="00882587">
            <w:pPr>
              <w:pStyle w:val="Title1"/>
              <w:spacing w:after="120"/>
            </w:pPr>
            <w:r w:rsidRPr="003E5656">
              <w:rPr>
                <w:szCs w:val="28"/>
              </w:rPr>
              <w:t>WTDC</w:t>
            </w:r>
            <w:r>
              <w:rPr>
                <w:szCs w:val="28"/>
              </w:rPr>
              <w:t>-25</w:t>
            </w:r>
            <w:r w:rsidRPr="003E5656">
              <w:rPr>
                <w:szCs w:val="28"/>
              </w:rPr>
              <w:t xml:space="preserve"> draft Time Management Plan</w:t>
            </w:r>
          </w:p>
        </w:tc>
      </w:tr>
      <w:tr w:rsidR="005E07CA" w:rsidRPr="009F7329" w14:paraId="40D623A9" w14:textId="77777777" w:rsidTr="00882587">
        <w:trPr>
          <w:cantSplit/>
          <w:trHeight w:val="23"/>
        </w:trPr>
        <w:tc>
          <w:tcPr>
            <w:tcW w:w="9634" w:type="dxa"/>
            <w:gridSpan w:val="4"/>
            <w:vAlign w:val="center"/>
          </w:tcPr>
          <w:p w14:paraId="757C6907" w14:textId="77777777" w:rsidR="005E07CA" w:rsidRPr="007442D4" w:rsidRDefault="005E07CA" w:rsidP="00882587">
            <w:pPr>
              <w:pStyle w:val="Title1"/>
              <w:spacing w:before="120" w:after="120"/>
              <w:rPr>
                <w:bCs/>
                <w:szCs w:val="28"/>
              </w:rPr>
            </w:pPr>
          </w:p>
        </w:tc>
      </w:tr>
      <w:bookmarkEnd w:id="6"/>
      <w:bookmarkEnd w:id="7"/>
    </w:tbl>
    <w:p w14:paraId="0E7259EF" w14:textId="77777777" w:rsidR="00611E7B" w:rsidRDefault="00611E7B" w:rsidP="004109DE">
      <w:pPr>
        <w:spacing w:before="100" w:after="100"/>
        <w:ind w:left="540" w:hanging="540"/>
        <w:jc w:val="center"/>
        <w:rPr>
          <w:szCs w:val="24"/>
          <w:lang w:val="en-US"/>
        </w:rPr>
        <w:sectPr w:rsidR="00611E7B" w:rsidSect="0039169B">
          <w:headerReference w:type="default" r:id="rId13"/>
          <w:footerReference w:type="even" r:id="rId14"/>
          <w:footerReference w:type="first" r:id="rId15"/>
          <w:pgSz w:w="11907" w:h="16840" w:code="9"/>
          <w:pgMar w:top="1418" w:right="1134" w:bottom="1418" w:left="1134" w:header="720" w:footer="720" w:gutter="0"/>
          <w:paperSrc w:first="15" w:other="15"/>
          <w:pgNumType w:start="1"/>
          <w:cols w:space="720"/>
          <w:titlePg/>
          <w:docGrid w:linePitch="326"/>
        </w:sectPr>
      </w:pPr>
    </w:p>
    <w:p w14:paraId="047DDDF1" w14:textId="7B31BBBA" w:rsidR="004E1DC6" w:rsidRDefault="00114F08" w:rsidP="004E1DC6">
      <w:pPr>
        <w:jc w:val="center"/>
        <w:rPr>
          <w:szCs w:val="24"/>
          <w:lang w:val="en-US"/>
        </w:rPr>
      </w:pPr>
      <w:r w:rsidRPr="00114F08">
        <w:rPr>
          <w:noProof/>
        </w:rPr>
        <w:lastRenderedPageBreak/>
        <w:drawing>
          <wp:inline distT="0" distB="0" distL="0" distR="0" wp14:anchorId="0ABF1921" wp14:editId="2AA7DA50">
            <wp:extent cx="6323477" cy="6650182"/>
            <wp:effectExtent l="0" t="0" r="1270" b="0"/>
            <wp:docPr id="18186361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4389" cy="667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AB1D8C" w14:textId="69EE6902" w:rsidR="006B4BF9" w:rsidRDefault="006B4BF9" w:rsidP="004E1DC6">
      <w:pPr>
        <w:jc w:val="center"/>
        <w:rPr>
          <w:szCs w:val="24"/>
          <w:lang w:val="en-US"/>
        </w:rPr>
      </w:pPr>
      <w:r w:rsidRPr="006B4BF9">
        <w:rPr>
          <w:noProof/>
        </w:rPr>
        <w:lastRenderedPageBreak/>
        <w:drawing>
          <wp:inline distT="0" distB="0" distL="0" distR="0" wp14:anchorId="2DBFDFB7" wp14:editId="2C8C71BB">
            <wp:extent cx="6032768" cy="4654600"/>
            <wp:effectExtent l="0" t="0" r="6350" b="0"/>
            <wp:docPr id="33206338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9968" cy="46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129239" w14:textId="493F5790" w:rsidR="00F92010" w:rsidRPr="006F51E6" w:rsidRDefault="00F92010" w:rsidP="004E1DC6">
      <w:pPr>
        <w:jc w:val="center"/>
        <w:rPr>
          <w:szCs w:val="24"/>
          <w:lang w:val="en-US"/>
        </w:rPr>
      </w:pPr>
      <w:r>
        <w:rPr>
          <w:szCs w:val="24"/>
          <w:lang w:val="en-US"/>
        </w:rPr>
        <w:t>________________</w:t>
      </w:r>
    </w:p>
    <w:sectPr w:rsidR="00F92010" w:rsidRPr="006F51E6" w:rsidSect="002830DF"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DE0184" w14:textId="77777777" w:rsidR="00674FE7" w:rsidRPr="009F7329" w:rsidRDefault="00674FE7">
      <w:r w:rsidRPr="009F7329">
        <w:separator/>
      </w:r>
    </w:p>
  </w:endnote>
  <w:endnote w:type="continuationSeparator" w:id="0">
    <w:p w14:paraId="4C565F26" w14:textId="77777777" w:rsidR="00674FE7" w:rsidRPr="009F7329" w:rsidRDefault="00674FE7">
      <w:r w:rsidRPr="009F732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8D8164" w14:textId="77777777" w:rsidR="00E45D05" w:rsidRPr="009F7329" w:rsidRDefault="00E45D05">
    <w:pPr>
      <w:framePr w:wrap="around" w:vAnchor="text" w:hAnchor="margin" w:xAlign="right" w:y="1"/>
    </w:pPr>
    <w:r w:rsidRPr="009F7329">
      <w:fldChar w:fldCharType="begin"/>
    </w:r>
    <w:r w:rsidRPr="009F7329">
      <w:instrText xml:space="preserve">PAGE  </w:instrText>
    </w:r>
    <w:r w:rsidRPr="009F7329">
      <w:fldChar w:fldCharType="end"/>
    </w:r>
  </w:p>
  <w:p w14:paraId="32A9A36F" w14:textId="7C3BE3C8" w:rsidR="00E45D05" w:rsidRPr="009F7329" w:rsidRDefault="009C137F">
    <w:pPr>
      <w:ind w:right="360"/>
    </w:pPr>
    <w:fldSimple w:instr=" FILENAME \p  \* MERGEFORMAT ">
      <w:r>
        <w:rPr>
          <w:noProof/>
        </w:rPr>
        <w:t>https://ituint.sharepoint.com/sites/WTDC-25/Shared Documents/04_WTDC Content/07_CMG/Documents under approval/DTs/DT 1/TD_001E_V1_Draft TMP WTDC-25.docx</w:t>
      </w:r>
    </w:fldSimple>
    <w:r w:rsidR="00E45D05" w:rsidRPr="009F7329">
      <w:tab/>
    </w:r>
    <w:r w:rsidR="00E45D05" w:rsidRPr="009F7329">
      <w:fldChar w:fldCharType="begin"/>
    </w:r>
    <w:r w:rsidR="00E45D05" w:rsidRPr="009F7329">
      <w:instrText xml:space="preserve"> SAVEDATE \@ DD.MM.YY </w:instrText>
    </w:r>
    <w:r w:rsidR="00E45D05" w:rsidRPr="009F7329">
      <w:fldChar w:fldCharType="separate"/>
    </w:r>
    <w:r w:rsidR="00D12A12">
      <w:rPr>
        <w:noProof/>
      </w:rPr>
      <w:t>17.11.25</w:t>
    </w:r>
    <w:r w:rsidR="00E45D05" w:rsidRPr="009F7329">
      <w:fldChar w:fldCharType="end"/>
    </w:r>
    <w:r w:rsidR="00E45D05" w:rsidRPr="009F7329">
      <w:tab/>
    </w:r>
    <w:r w:rsidR="00E45D05" w:rsidRPr="009F7329">
      <w:fldChar w:fldCharType="begin"/>
    </w:r>
    <w:r w:rsidR="00E45D05" w:rsidRPr="009F7329">
      <w:instrText xml:space="preserve"> PRINTDATE \@ DD.MM.YY </w:instrText>
    </w:r>
    <w:r w:rsidR="00E45D05" w:rsidRPr="009F7329">
      <w:fldChar w:fldCharType="separate"/>
    </w:r>
    <w:r>
      <w:rPr>
        <w:noProof/>
      </w:rPr>
      <w:t>24.08.11</w:t>
    </w:r>
    <w:r w:rsidR="00E45D05" w:rsidRPr="009F7329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F43EB7" w:rsidRPr="002533BB" w14:paraId="5733F6C6" w14:textId="77777777" w:rsidTr="008E644D">
      <w:tc>
        <w:tcPr>
          <w:tcW w:w="1526" w:type="dxa"/>
          <w:tcBorders>
            <w:top w:val="single" w:sz="4" w:space="0" w:color="000000"/>
          </w:tcBorders>
        </w:tcPr>
        <w:p w14:paraId="562CD7AF" w14:textId="77777777" w:rsidR="00F43EB7" w:rsidRPr="002533BB" w:rsidRDefault="00F43EB7" w:rsidP="00F43EB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2533BB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</w:tcPr>
        <w:p w14:paraId="115B3370" w14:textId="77777777" w:rsidR="00F43EB7" w:rsidRPr="002533BB" w:rsidRDefault="00F43EB7" w:rsidP="00F43EB7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72D10183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Ms Archana Gulati, Deputy to the Director, Telecommunication Development Bureau</w:t>
          </w:r>
        </w:p>
      </w:tc>
      <w:bookmarkStart w:id="9" w:name="OrgName"/>
      <w:bookmarkEnd w:id="9"/>
    </w:tr>
    <w:tr w:rsidR="00F43EB7" w:rsidRPr="002533BB" w14:paraId="3EF6BAB0" w14:textId="77777777" w:rsidTr="008E644D">
      <w:tc>
        <w:tcPr>
          <w:tcW w:w="1526" w:type="dxa"/>
        </w:tcPr>
        <w:p w14:paraId="7F8EF141" w14:textId="77777777" w:rsidR="00F43EB7" w:rsidRPr="002533BB" w:rsidRDefault="00F43EB7" w:rsidP="00F43EB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29CA36F6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4DAB4805" w14:textId="574FF9CE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+41 22 730 6475</w:t>
          </w:r>
        </w:p>
      </w:tc>
      <w:bookmarkStart w:id="10" w:name="PhoneNo"/>
      <w:bookmarkEnd w:id="10"/>
    </w:tr>
    <w:tr w:rsidR="00F43EB7" w:rsidRPr="002533BB" w14:paraId="3044C38A" w14:textId="77777777" w:rsidTr="008E644D">
      <w:tc>
        <w:tcPr>
          <w:tcW w:w="1526" w:type="dxa"/>
        </w:tcPr>
        <w:p w14:paraId="1A64C7BC" w14:textId="77777777" w:rsidR="00F43EB7" w:rsidRPr="002533BB" w:rsidRDefault="00F43EB7" w:rsidP="00F43EB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274F29F3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14:paraId="23092107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hyperlink r:id="rId1" w:history="1">
            <w:r w:rsidRPr="002533BB">
              <w:rPr>
                <w:rStyle w:val="Hyperlink"/>
                <w:sz w:val="18"/>
                <w:szCs w:val="18"/>
              </w:rPr>
              <w:t>archana.gulati@itu.int</w:t>
            </w:r>
          </w:hyperlink>
          <w:r w:rsidRPr="002533BB">
            <w:rPr>
              <w:sz w:val="18"/>
              <w:szCs w:val="18"/>
            </w:rPr>
            <w:t xml:space="preserve"> </w:t>
          </w:r>
        </w:p>
      </w:tc>
      <w:bookmarkStart w:id="11" w:name="Email"/>
      <w:bookmarkEnd w:id="11"/>
    </w:tr>
  </w:tbl>
  <w:bookmarkStart w:id="12" w:name="_Hlk56495155"/>
  <w:p w14:paraId="546E1F9E" w14:textId="0BDAECA2" w:rsidR="002C16D3" w:rsidRPr="00F43EB7" w:rsidRDefault="00D06A42" w:rsidP="00D06A42">
    <w:pPr>
      <w:jc w:val="center"/>
    </w:pPr>
    <w:r>
      <w:rPr>
        <w:sz w:val="20"/>
      </w:rPr>
      <w:fldChar w:fldCharType="begin"/>
    </w:r>
    <w:r>
      <w:rPr>
        <w:sz w:val="20"/>
      </w:rPr>
      <w:instrText>HYPERLINK "https://www.itu.int/en/ITU-D/Conferences/WTDC/WTDC25/Pages/default.aspx"</w:instrText>
    </w:r>
    <w:r>
      <w:rPr>
        <w:sz w:val="20"/>
      </w:rPr>
    </w:r>
    <w:r>
      <w:rPr>
        <w:sz w:val="20"/>
      </w:rPr>
      <w:fldChar w:fldCharType="separate"/>
    </w:r>
    <w:r>
      <w:rPr>
        <w:rStyle w:val="Hyperlink"/>
        <w:sz w:val="20"/>
      </w:rPr>
      <w:t>WTDC</w:t>
    </w:r>
    <w:r>
      <w:rPr>
        <w:caps/>
        <w:sz w:val="20"/>
      </w:rPr>
      <w:fldChar w:fldCharType="end"/>
    </w:r>
    <w:bookmarkEnd w:id="1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D0C493" w14:textId="77777777" w:rsidR="00674FE7" w:rsidRPr="009F7329" w:rsidRDefault="00674FE7">
      <w:r w:rsidRPr="009F7329">
        <w:rPr>
          <w:b/>
        </w:rPr>
        <w:t>_______________</w:t>
      </w:r>
    </w:p>
  </w:footnote>
  <w:footnote w:type="continuationSeparator" w:id="0">
    <w:p w14:paraId="56C33458" w14:textId="77777777" w:rsidR="00674FE7" w:rsidRPr="009F7329" w:rsidRDefault="00674FE7">
      <w:r w:rsidRPr="009F732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9DDFD" w14:textId="4FF1C5A6" w:rsidR="00A066F1" w:rsidRPr="009F7329" w:rsidRDefault="00DE37D2" w:rsidP="00DE37D2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z w:val="22"/>
        <w:szCs w:val="22"/>
      </w:rPr>
    </w:pPr>
    <w:r w:rsidRPr="009F7329">
      <w:rPr>
        <w:sz w:val="22"/>
        <w:szCs w:val="22"/>
      </w:rPr>
      <w:tab/>
    </w:r>
    <w:bookmarkStart w:id="8" w:name="_Hlk56755748"/>
    <w:r w:rsidRPr="008E644D">
      <w:rPr>
        <w:sz w:val="22"/>
        <w:szCs w:val="22"/>
      </w:rPr>
      <w:t>WTDC-25/</w:t>
    </w:r>
    <w:r w:rsidR="00F74772" w:rsidRPr="008E644D">
      <w:rPr>
        <w:sz w:val="22"/>
        <w:szCs w:val="22"/>
      </w:rPr>
      <w:t>DT/</w:t>
    </w:r>
    <w:r w:rsidR="00DA2EA7">
      <w:rPr>
        <w:sz w:val="22"/>
        <w:szCs w:val="22"/>
      </w:rPr>
      <w:t>1</w:t>
    </w:r>
    <w:r w:rsidR="007D7B3E">
      <w:rPr>
        <w:sz w:val="22"/>
        <w:szCs w:val="22"/>
      </w:rPr>
      <w:t>(Rev.</w:t>
    </w:r>
    <w:r w:rsidR="006179A6">
      <w:rPr>
        <w:sz w:val="22"/>
        <w:szCs w:val="22"/>
      </w:rPr>
      <w:t>2</w:t>
    </w:r>
    <w:r w:rsidR="007D7B3E">
      <w:rPr>
        <w:sz w:val="22"/>
        <w:szCs w:val="22"/>
      </w:rPr>
      <w:t>)</w:t>
    </w:r>
    <w:r w:rsidRPr="008E644D">
      <w:rPr>
        <w:sz w:val="22"/>
        <w:szCs w:val="22"/>
      </w:rPr>
      <w:t>-E</w:t>
    </w:r>
    <w:bookmarkEnd w:id="8"/>
    <w:r w:rsidRPr="009F7329">
      <w:rPr>
        <w:sz w:val="22"/>
        <w:szCs w:val="22"/>
      </w:rPr>
      <w:tab/>
      <w:t xml:space="preserve">Page </w:t>
    </w:r>
    <w:r w:rsidRPr="009F7329">
      <w:rPr>
        <w:sz w:val="22"/>
        <w:szCs w:val="22"/>
      </w:rPr>
      <w:fldChar w:fldCharType="begin"/>
    </w:r>
    <w:r w:rsidRPr="009F7329">
      <w:rPr>
        <w:sz w:val="22"/>
        <w:szCs w:val="22"/>
      </w:rPr>
      <w:instrText xml:space="preserve"> PAGE </w:instrText>
    </w:r>
    <w:r w:rsidRPr="009F7329">
      <w:rPr>
        <w:sz w:val="22"/>
        <w:szCs w:val="22"/>
      </w:rPr>
      <w:fldChar w:fldCharType="separate"/>
    </w:r>
    <w:r w:rsidRPr="009F7329">
      <w:rPr>
        <w:sz w:val="22"/>
        <w:szCs w:val="22"/>
      </w:rPr>
      <w:t>2</w:t>
    </w:r>
    <w:r w:rsidRPr="009F7329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1474329">
    <w:abstractNumId w:val="0"/>
  </w:num>
  <w:num w:numId="2" w16cid:durableId="1158961791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995376105">
    <w:abstractNumId w:val="4"/>
  </w:num>
  <w:num w:numId="4" w16cid:durableId="1801259963">
    <w:abstractNumId w:val="2"/>
  </w:num>
  <w:num w:numId="5" w16cid:durableId="10801309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16665"/>
    <w:rsid w:val="00022A29"/>
    <w:rsid w:val="00031E20"/>
    <w:rsid w:val="000355FD"/>
    <w:rsid w:val="00051E39"/>
    <w:rsid w:val="00055063"/>
    <w:rsid w:val="000570C3"/>
    <w:rsid w:val="00071E48"/>
    <w:rsid w:val="00073914"/>
    <w:rsid w:val="00075C63"/>
    <w:rsid w:val="00077239"/>
    <w:rsid w:val="000779B2"/>
    <w:rsid w:val="000807E5"/>
    <w:rsid w:val="00080905"/>
    <w:rsid w:val="00081672"/>
    <w:rsid w:val="000822BE"/>
    <w:rsid w:val="000829EA"/>
    <w:rsid w:val="00086491"/>
    <w:rsid w:val="00087CA6"/>
    <w:rsid w:val="00091346"/>
    <w:rsid w:val="000A612B"/>
    <w:rsid w:val="000B3543"/>
    <w:rsid w:val="000E7872"/>
    <w:rsid w:val="000F6557"/>
    <w:rsid w:val="000F73FF"/>
    <w:rsid w:val="00105AFD"/>
    <w:rsid w:val="001138BE"/>
    <w:rsid w:val="00114CF7"/>
    <w:rsid w:val="00114F08"/>
    <w:rsid w:val="00116DB4"/>
    <w:rsid w:val="00123B68"/>
    <w:rsid w:val="001260B7"/>
    <w:rsid w:val="00126F2E"/>
    <w:rsid w:val="00131855"/>
    <w:rsid w:val="00146F6F"/>
    <w:rsid w:val="00147DA1"/>
    <w:rsid w:val="00152957"/>
    <w:rsid w:val="00154353"/>
    <w:rsid w:val="00161443"/>
    <w:rsid w:val="00161FCA"/>
    <w:rsid w:val="00165354"/>
    <w:rsid w:val="00176153"/>
    <w:rsid w:val="00176EE3"/>
    <w:rsid w:val="00180AE7"/>
    <w:rsid w:val="001820F0"/>
    <w:rsid w:val="00187BD9"/>
    <w:rsid w:val="00190B55"/>
    <w:rsid w:val="00194CFB"/>
    <w:rsid w:val="001B2DC6"/>
    <w:rsid w:val="001B2ED3"/>
    <w:rsid w:val="001B59E7"/>
    <w:rsid w:val="001C3B5F"/>
    <w:rsid w:val="001D058F"/>
    <w:rsid w:val="001E2AA6"/>
    <w:rsid w:val="001F0C51"/>
    <w:rsid w:val="002009EA"/>
    <w:rsid w:val="0020206D"/>
    <w:rsid w:val="00202CA0"/>
    <w:rsid w:val="00204B5A"/>
    <w:rsid w:val="002055A1"/>
    <w:rsid w:val="00207C12"/>
    <w:rsid w:val="002154A6"/>
    <w:rsid w:val="002162CD"/>
    <w:rsid w:val="0022196E"/>
    <w:rsid w:val="002255B3"/>
    <w:rsid w:val="00236E8A"/>
    <w:rsid w:val="00244C94"/>
    <w:rsid w:val="00245419"/>
    <w:rsid w:val="00271316"/>
    <w:rsid w:val="00275F75"/>
    <w:rsid w:val="00281FF0"/>
    <w:rsid w:val="002830DF"/>
    <w:rsid w:val="0029149E"/>
    <w:rsid w:val="00291A96"/>
    <w:rsid w:val="00293CB8"/>
    <w:rsid w:val="00296313"/>
    <w:rsid w:val="00296810"/>
    <w:rsid w:val="002B7B3A"/>
    <w:rsid w:val="002C1345"/>
    <w:rsid w:val="002C16D3"/>
    <w:rsid w:val="002C54CB"/>
    <w:rsid w:val="002D58BE"/>
    <w:rsid w:val="002D673B"/>
    <w:rsid w:val="003013EE"/>
    <w:rsid w:val="0030517D"/>
    <w:rsid w:val="00313EB1"/>
    <w:rsid w:val="00325C0C"/>
    <w:rsid w:val="00361FA7"/>
    <w:rsid w:val="00374122"/>
    <w:rsid w:val="00377BD3"/>
    <w:rsid w:val="00384088"/>
    <w:rsid w:val="0038428D"/>
    <w:rsid w:val="0038489B"/>
    <w:rsid w:val="003907B7"/>
    <w:rsid w:val="0039169B"/>
    <w:rsid w:val="003A0260"/>
    <w:rsid w:val="003A3994"/>
    <w:rsid w:val="003A6D91"/>
    <w:rsid w:val="003A7F8C"/>
    <w:rsid w:val="003B532E"/>
    <w:rsid w:val="003B6F14"/>
    <w:rsid w:val="003C08C1"/>
    <w:rsid w:val="003C424B"/>
    <w:rsid w:val="003D0F8B"/>
    <w:rsid w:val="003D6967"/>
    <w:rsid w:val="003E2224"/>
    <w:rsid w:val="003F2F1D"/>
    <w:rsid w:val="00402B24"/>
    <w:rsid w:val="00405217"/>
    <w:rsid w:val="004109DE"/>
    <w:rsid w:val="004119BC"/>
    <w:rsid w:val="00412381"/>
    <w:rsid w:val="004131D4"/>
    <w:rsid w:val="0041348E"/>
    <w:rsid w:val="00415190"/>
    <w:rsid w:val="0042286D"/>
    <w:rsid w:val="0043554A"/>
    <w:rsid w:val="004429BF"/>
    <w:rsid w:val="004438CE"/>
    <w:rsid w:val="00447308"/>
    <w:rsid w:val="00473B18"/>
    <w:rsid w:val="004765FF"/>
    <w:rsid w:val="00492075"/>
    <w:rsid w:val="0049390C"/>
    <w:rsid w:val="004953A2"/>
    <w:rsid w:val="0049552B"/>
    <w:rsid w:val="004969AD"/>
    <w:rsid w:val="004A1622"/>
    <w:rsid w:val="004A7A36"/>
    <w:rsid w:val="004B13CB"/>
    <w:rsid w:val="004B4FDF"/>
    <w:rsid w:val="004D5D5C"/>
    <w:rsid w:val="004E0C6A"/>
    <w:rsid w:val="004E1DC6"/>
    <w:rsid w:val="004E3AA6"/>
    <w:rsid w:val="004F05C7"/>
    <w:rsid w:val="004F233F"/>
    <w:rsid w:val="004F30FB"/>
    <w:rsid w:val="004F4CC7"/>
    <w:rsid w:val="0050139F"/>
    <w:rsid w:val="00505F5F"/>
    <w:rsid w:val="00517FB0"/>
    <w:rsid w:val="00520EA7"/>
    <w:rsid w:val="00521223"/>
    <w:rsid w:val="00524DF1"/>
    <w:rsid w:val="0052652E"/>
    <w:rsid w:val="00531260"/>
    <w:rsid w:val="00541E04"/>
    <w:rsid w:val="0055140B"/>
    <w:rsid w:val="00554C4F"/>
    <w:rsid w:val="00561D72"/>
    <w:rsid w:val="0056230B"/>
    <w:rsid w:val="00567514"/>
    <w:rsid w:val="005918F1"/>
    <w:rsid w:val="005964AB"/>
    <w:rsid w:val="005B3635"/>
    <w:rsid w:val="005B44F5"/>
    <w:rsid w:val="005B5392"/>
    <w:rsid w:val="005C099A"/>
    <w:rsid w:val="005C31A5"/>
    <w:rsid w:val="005C376D"/>
    <w:rsid w:val="005D2FBF"/>
    <w:rsid w:val="005E07CA"/>
    <w:rsid w:val="005E0EAD"/>
    <w:rsid w:val="005E10C9"/>
    <w:rsid w:val="005E61DD"/>
    <w:rsid w:val="005E6321"/>
    <w:rsid w:val="006023DF"/>
    <w:rsid w:val="00603C1F"/>
    <w:rsid w:val="00607F47"/>
    <w:rsid w:val="00611E7B"/>
    <w:rsid w:val="006146B4"/>
    <w:rsid w:val="00615052"/>
    <w:rsid w:val="0061594F"/>
    <w:rsid w:val="006179A6"/>
    <w:rsid w:val="00626A34"/>
    <w:rsid w:val="00642E24"/>
    <w:rsid w:val="0064322F"/>
    <w:rsid w:val="00651D6B"/>
    <w:rsid w:val="00655AAC"/>
    <w:rsid w:val="00657DE0"/>
    <w:rsid w:val="00662D81"/>
    <w:rsid w:val="0067199F"/>
    <w:rsid w:val="00674FE7"/>
    <w:rsid w:val="00680CEA"/>
    <w:rsid w:val="0068108E"/>
    <w:rsid w:val="00685313"/>
    <w:rsid w:val="00691C83"/>
    <w:rsid w:val="006A0223"/>
    <w:rsid w:val="006A3D1D"/>
    <w:rsid w:val="006A6E9B"/>
    <w:rsid w:val="006B4BF9"/>
    <w:rsid w:val="006B6C1D"/>
    <w:rsid w:val="006B7C2A"/>
    <w:rsid w:val="006C23DA"/>
    <w:rsid w:val="006C5434"/>
    <w:rsid w:val="006E03CC"/>
    <w:rsid w:val="006E09E3"/>
    <w:rsid w:val="006E3B11"/>
    <w:rsid w:val="006E3D45"/>
    <w:rsid w:val="006E5DC5"/>
    <w:rsid w:val="006F353E"/>
    <w:rsid w:val="006F364E"/>
    <w:rsid w:val="006F51E6"/>
    <w:rsid w:val="007149F9"/>
    <w:rsid w:val="00720A60"/>
    <w:rsid w:val="00720E3D"/>
    <w:rsid w:val="00733A30"/>
    <w:rsid w:val="00745AEE"/>
    <w:rsid w:val="00746043"/>
    <w:rsid w:val="007479EA"/>
    <w:rsid w:val="00750F10"/>
    <w:rsid w:val="007532EF"/>
    <w:rsid w:val="00754DE5"/>
    <w:rsid w:val="00772AF4"/>
    <w:rsid w:val="007742CA"/>
    <w:rsid w:val="00794787"/>
    <w:rsid w:val="007B1905"/>
    <w:rsid w:val="007B3743"/>
    <w:rsid w:val="007C12BC"/>
    <w:rsid w:val="007C4A25"/>
    <w:rsid w:val="007C681D"/>
    <w:rsid w:val="007D06F0"/>
    <w:rsid w:val="007D45E3"/>
    <w:rsid w:val="007D5320"/>
    <w:rsid w:val="007D70BE"/>
    <w:rsid w:val="007D7B3E"/>
    <w:rsid w:val="007E0043"/>
    <w:rsid w:val="007E7982"/>
    <w:rsid w:val="007E7F50"/>
    <w:rsid w:val="007F5195"/>
    <w:rsid w:val="007F58FA"/>
    <w:rsid w:val="007F735C"/>
    <w:rsid w:val="00800972"/>
    <w:rsid w:val="00801AAC"/>
    <w:rsid w:val="00804475"/>
    <w:rsid w:val="008049E8"/>
    <w:rsid w:val="00811633"/>
    <w:rsid w:val="008131B6"/>
    <w:rsid w:val="008141F7"/>
    <w:rsid w:val="00821CEF"/>
    <w:rsid w:val="00832828"/>
    <w:rsid w:val="008361AD"/>
    <w:rsid w:val="0083645A"/>
    <w:rsid w:val="00840B0F"/>
    <w:rsid w:val="00850D17"/>
    <w:rsid w:val="008525A2"/>
    <w:rsid w:val="008667A0"/>
    <w:rsid w:val="008711AE"/>
    <w:rsid w:val="00872FC8"/>
    <w:rsid w:val="00873040"/>
    <w:rsid w:val="00876075"/>
    <w:rsid w:val="008801D3"/>
    <w:rsid w:val="00882587"/>
    <w:rsid w:val="008841CD"/>
    <w:rsid w:val="008845D0"/>
    <w:rsid w:val="008902C6"/>
    <w:rsid w:val="008902D3"/>
    <w:rsid w:val="008A35A3"/>
    <w:rsid w:val="008B27AF"/>
    <w:rsid w:val="008B43F2"/>
    <w:rsid w:val="008B61EA"/>
    <w:rsid w:val="008B6CFF"/>
    <w:rsid w:val="008C0C1B"/>
    <w:rsid w:val="008C1D36"/>
    <w:rsid w:val="008C6A42"/>
    <w:rsid w:val="008C7CB5"/>
    <w:rsid w:val="008D086D"/>
    <w:rsid w:val="008E18D7"/>
    <w:rsid w:val="008E38D9"/>
    <w:rsid w:val="008E644D"/>
    <w:rsid w:val="00900378"/>
    <w:rsid w:val="00906387"/>
    <w:rsid w:val="0090655E"/>
    <w:rsid w:val="00910B26"/>
    <w:rsid w:val="00914528"/>
    <w:rsid w:val="00916611"/>
    <w:rsid w:val="009216B9"/>
    <w:rsid w:val="00925FA5"/>
    <w:rsid w:val="009274B4"/>
    <w:rsid w:val="0093006E"/>
    <w:rsid w:val="00934EA2"/>
    <w:rsid w:val="009363C3"/>
    <w:rsid w:val="00944A5C"/>
    <w:rsid w:val="009470C5"/>
    <w:rsid w:val="00947663"/>
    <w:rsid w:val="00952A66"/>
    <w:rsid w:val="009558EC"/>
    <w:rsid w:val="00976273"/>
    <w:rsid w:val="00977F9A"/>
    <w:rsid w:val="0098077C"/>
    <w:rsid w:val="009A1803"/>
    <w:rsid w:val="009A2D71"/>
    <w:rsid w:val="009B1119"/>
    <w:rsid w:val="009B24E7"/>
    <w:rsid w:val="009B2D51"/>
    <w:rsid w:val="009C0724"/>
    <w:rsid w:val="009C137F"/>
    <w:rsid w:val="009C490E"/>
    <w:rsid w:val="009C56E5"/>
    <w:rsid w:val="009D3A12"/>
    <w:rsid w:val="009E5FC8"/>
    <w:rsid w:val="009E687A"/>
    <w:rsid w:val="009F4533"/>
    <w:rsid w:val="009F7329"/>
    <w:rsid w:val="00A03C5C"/>
    <w:rsid w:val="00A04101"/>
    <w:rsid w:val="00A066F1"/>
    <w:rsid w:val="00A0733F"/>
    <w:rsid w:val="00A132BD"/>
    <w:rsid w:val="00A141AF"/>
    <w:rsid w:val="00A148DD"/>
    <w:rsid w:val="00A15F75"/>
    <w:rsid w:val="00A16D29"/>
    <w:rsid w:val="00A20E5E"/>
    <w:rsid w:val="00A21FD5"/>
    <w:rsid w:val="00A24250"/>
    <w:rsid w:val="00A26CF6"/>
    <w:rsid w:val="00A30305"/>
    <w:rsid w:val="00A31D2D"/>
    <w:rsid w:val="00A32725"/>
    <w:rsid w:val="00A36023"/>
    <w:rsid w:val="00A4600A"/>
    <w:rsid w:val="00A47A9C"/>
    <w:rsid w:val="00A51618"/>
    <w:rsid w:val="00A538A6"/>
    <w:rsid w:val="00A54C25"/>
    <w:rsid w:val="00A56A24"/>
    <w:rsid w:val="00A61394"/>
    <w:rsid w:val="00A666BA"/>
    <w:rsid w:val="00A710E7"/>
    <w:rsid w:val="00A7372E"/>
    <w:rsid w:val="00A76296"/>
    <w:rsid w:val="00A769D9"/>
    <w:rsid w:val="00A83D12"/>
    <w:rsid w:val="00A913B1"/>
    <w:rsid w:val="00A93B85"/>
    <w:rsid w:val="00AA0B18"/>
    <w:rsid w:val="00AA666F"/>
    <w:rsid w:val="00AA72C5"/>
    <w:rsid w:val="00AB4927"/>
    <w:rsid w:val="00AC3E73"/>
    <w:rsid w:val="00AE13E3"/>
    <w:rsid w:val="00AE39BA"/>
    <w:rsid w:val="00AF151F"/>
    <w:rsid w:val="00B004E5"/>
    <w:rsid w:val="00B15F9D"/>
    <w:rsid w:val="00B301F1"/>
    <w:rsid w:val="00B3150A"/>
    <w:rsid w:val="00B43C8F"/>
    <w:rsid w:val="00B44137"/>
    <w:rsid w:val="00B639E9"/>
    <w:rsid w:val="00B701B5"/>
    <w:rsid w:val="00B777B1"/>
    <w:rsid w:val="00B817CD"/>
    <w:rsid w:val="00B911B2"/>
    <w:rsid w:val="00B94EC3"/>
    <w:rsid w:val="00B951D0"/>
    <w:rsid w:val="00BB29C8"/>
    <w:rsid w:val="00BB3A95"/>
    <w:rsid w:val="00BB5AAC"/>
    <w:rsid w:val="00BB5C87"/>
    <w:rsid w:val="00BB60D1"/>
    <w:rsid w:val="00BB71AF"/>
    <w:rsid w:val="00BB768F"/>
    <w:rsid w:val="00BB79C6"/>
    <w:rsid w:val="00BC0382"/>
    <w:rsid w:val="00BC531D"/>
    <w:rsid w:val="00BD63D0"/>
    <w:rsid w:val="00C0018F"/>
    <w:rsid w:val="00C059B2"/>
    <w:rsid w:val="00C06823"/>
    <w:rsid w:val="00C20466"/>
    <w:rsid w:val="00C214ED"/>
    <w:rsid w:val="00C234E6"/>
    <w:rsid w:val="00C23FFD"/>
    <w:rsid w:val="00C31B27"/>
    <w:rsid w:val="00C324A8"/>
    <w:rsid w:val="00C3664B"/>
    <w:rsid w:val="00C54517"/>
    <w:rsid w:val="00C5679F"/>
    <w:rsid w:val="00C612C0"/>
    <w:rsid w:val="00C64CD8"/>
    <w:rsid w:val="00C75B0D"/>
    <w:rsid w:val="00C77CB7"/>
    <w:rsid w:val="00C94205"/>
    <w:rsid w:val="00C96576"/>
    <w:rsid w:val="00C97C68"/>
    <w:rsid w:val="00CA1A47"/>
    <w:rsid w:val="00CB7FA4"/>
    <w:rsid w:val="00CC247A"/>
    <w:rsid w:val="00CC4C81"/>
    <w:rsid w:val="00CD67E1"/>
    <w:rsid w:val="00CE54CC"/>
    <w:rsid w:val="00CE5E47"/>
    <w:rsid w:val="00CE6A8C"/>
    <w:rsid w:val="00CF020F"/>
    <w:rsid w:val="00CF2B5B"/>
    <w:rsid w:val="00D05FB5"/>
    <w:rsid w:val="00D06A42"/>
    <w:rsid w:val="00D06F82"/>
    <w:rsid w:val="00D079E9"/>
    <w:rsid w:val="00D07B4F"/>
    <w:rsid w:val="00D12A12"/>
    <w:rsid w:val="00D14CE0"/>
    <w:rsid w:val="00D1597D"/>
    <w:rsid w:val="00D36333"/>
    <w:rsid w:val="00D40D31"/>
    <w:rsid w:val="00D4531D"/>
    <w:rsid w:val="00D501F2"/>
    <w:rsid w:val="00D5651D"/>
    <w:rsid w:val="00D57B35"/>
    <w:rsid w:val="00D74898"/>
    <w:rsid w:val="00D801ED"/>
    <w:rsid w:val="00D819D8"/>
    <w:rsid w:val="00D81CCF"/>
    <w:rsid w:val="00D825D3"/>
    <w:rsid w:val="00D83BF5"/>
    <w:rsid w:val="00D842D4"/>
    <w:rsid w:val="00D85AB2"/>
    <w:rsid w:val="00D8613A"/>
    <w:rsid w:val="00D8787E"/>
    <w:rsid w:val="00D925C2"/>
    <w:rsid w:val="00D936BC"/>
    <w:rsid w:val="00D9621A"/>
    <w:rsid w:val="00D96530"/>
    <w:rsid w:val="00D96B4B"/>
    <w:rsid w:val="00DA2345"/>
    <w:rsid w:val="00DA2EA7"/>
    <w:rsid w:val="00DA3D2B"/>
    <w:rsid w:val="00DA453A"/>
    <w:rsid w:val="00DA7078"/>
    <w:rsid w:val="00DA788C"/>
    <w:rsid w:val="00DB0F60"/>
    <w:rsid w:val="00DB60B1"/>
    <w:rsid w:val="00DD08B4"/>
    <w:rsid w:val="00DD44AF"/>
    <w:rsid w:val="00DE2AC3"/>
    <w:rsid w:val="00DE37D2"/>
    <w:rsid w:val="00DE434C"/>
    <w:rsid w:val="00DE5692"/>
    <w:rsid w:val="00DF5058"/>
    <w:rsid w:val="00DF6F8E"/>
    <w:rsid w:val="00E03C94"/>
    <w:rsid w:val="00E07105"/>
    <w:rsid w:val="00E1304E"/>
    <w:rsid w:val="00E230B2"/>
    <w:rsid w:val="00E26226"/>
    <w:rsid w:val="00E30A58"/>
    <w:rsid w:val="00E4165C"/>
    <w:rsid w:val="00E42301"/>
    <w:rsid w:val="00E45D05"/>
    <w:rsid w:val="00E4743F"/>
    <w:rsid w:val="00E55816"/>
    <w:rsid w:val="00E55AEF"/>
    <w:rsid w:val="00E716C1"/>
    <w:rsid w:val="00E81333"/>
    <w:rsid w:val="00E86EBE"/>
    <w:rsid w:val="00E9391C"/>
    <w:rsid w:val="00E976C1"/>
    <w:rsid w:val="00EA12E5"/>
    <w:rsid w:val="00ED59A9"/>
    <w:rsid w:val="00ED64B8"/>
    <w:rsid w:val="00EE25F8"/>
    <w:rsid w:val="00F02766"/>
    <w:rsid w:val="00F04067"/>
    <w:rsid w:val="00F05BD4"/>
    <w:rsid w:val="00F11A98"/>
    <w:rsid w:val="00F17909"/>
    <w:rsid w:val="00F2043C"/>
    <w:rsid w:val="00F21A1D"/>
    <w:rsid w:val="00F25C22"/>
    <w:rsid w:val="00F26635"/>
    <w:rsid w:val="00F43EB7"/>
    <w:rsid w:val="00F65C19"/>
    <w:rsid w:val="00F718F4"/>
    <w:rsid w:val="00F74772"/>
    <w:rsid w:val="00F92010"/>
    <w:rsid w:val="00FD2546"/>
    <w:rsid w:val="00FD772E"/>
    <w:rsid w:val="00FE132F"/>
    <w:rsid w:val="00FE2842"/>
    <w:rsid w:val="00FE3926"/>
    <w:rsid w:val="00FE6365"/>
    <w:rsid w:val="00FE78C7"/>
    <w:rsid w:val="00FF43AC"/>
    <w:rsid w:val="00FF57F3"/>
    <w:rsid w:val="595BF0E5"/>
    <w:rsid w:val="5AF35138"/>
    <w:rsid w:val="649A001A"/>
    <w:rsid w:val="6BACDB6A"/>
    <w:rsid w:val="7F04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045BA0"/>
  <w15:docId w15:val="{BEBEC7E6-7E2C-477D-9214-74E0D70F4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link w:val="Title1Char"/>
    <w:qFormat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1260B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60B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D64B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691C83"/>
  </w:style>
  <w:style w:type="character" w:customStyle="1" w:styleId="eop">
    <w:name w:val="eop"/>
    <w:basedOn w:val="DefaultParagraphFont"/>
    <w:rsid w:val="00691C83"/>
  </w:style>
  <w:style w:type="character" w:customStyle="1" w:styleId="enumlev1Char">
    <w:name w:val="enumlev1 Char"/>
    <w:basedOn w:val="DefaultParagraphFont"/>
    <w:link w:val="enumlev1"/>
    <w:qFormat/>
    <w:rsid w:val="007F5195"/>
    <w:rPr>
      <w:rFonts w:asciiTheme="minorHAnsi" w:hAnsiTheme="minorHAnsi"/>
      <w:sz w:val="24"/>
      <w:lang w:val="en-GB" w:eastAsia="en-US"/>
    </w:rPr>
  </w:style>
  <w:style w:type="character" w:styleId="Emphasis">
    <w:name w:val="Emphasis"/>
    <w:basedOn w:val="DefaultParagraphFont"/>
    <w:qFormat/>
    <w:rsid w:val="007F5195"/>
    <w:rPr>
      <w:i/>
      <w:iCs/>
    </w:rPr>
  </w:style>
  <w:style w:type="character" w:customStyle="1" w:styleId="CEOHeader1Char">
    <w:name w:val="CEO_Header1 Char"/>
    <w:basedOn w:val="DefaultParagraphFont"/>
    <w:link w:val="CEOHeader1"/>
    <w:locked/>
    <w:rsid w:val="007F5195"/>
    <w:rPr>
      <w:rFonts w:ascii="Verdana" w:hAnsi="Verdana" w:cs="Simplified Arabic"/>
      <w:b/>
      <w:bCs/>
      <w:sz w:val="19"/>
      <w:szCs w:val="19"/>
      <w:lang w:eastAsia="en-US"/>
    </w:rPr>
  </w:style>
  <w:style w:type="paragraph" w:customStyle="1" w:styleId="CEOHeader1">
    <w:name w:val="CEO_Header1"/>
    <w:basedOn w:val="Normal"/>
    <w:link w:val="CEOHeader1Char"/>
    <w:rsid w:val="007F5195"/>
    <w:pPr>
      <w:keepNext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200" w:after="80" w:line="278" w:lineRule="auto"/>
      <w:textAlignment w:val="auto"/>
    </w:pPr>
    <w:rPr>
      <w:rFonts w:ascii="Verdana" w:hAnsi="Verdana" w:cs="Simplified Arabic"/>
      <w:b/>
      <w:bCs/>
      <w:sz w:val="19"/>
      <w:szCs w:val="19"/>
      <w:lang w:val="en-US"/>
    </w:rPr>
  </w:style>
  <w:style w:type="paragraph" w:styleId="Revision">
    <w:name w:val="Revision"/>
    <w:hidden/>
    <w:uiPriority w:val="99"/>
    <w:semiHidden/>
    <w:rsid w:val="007F5195"/>
    <w:rPr>
      <w:rFonts w:asciiTheme="minorHAnsi" w:hAnsiTheme="minorHAnsi"/>
      <w:sz w:val="24"/>
      <w:lang w:val="en-GB" w:eastAsia="en-US"/>
    </w:rPr>
  </w:style>
  <w:style w:type="character" w:customStyle="1" w:styleId="Title1Char">
    <w:name w:val="Title 1 Char"/>
    <w:link w:val="Title1"/>
    <w:locked/>
    <w:rsid w:val="00754DE5"/>
    <w:rPr>
      <w:rFonts w:asciiTheme="minorHAnsi" w:hAnsiTheme="minorHAnsi"/>
      <w:caps/>
      <w:sz w:val="28"/>
      <w:lang w:val="en-GB" w:eastAsia="en-US"/>
    </w:rPr>
  </w:style>
  <w:style w:type="table" w:styleId="TableGrid">
    <w:name w:val="Table Grid"/>
    <w:basedOn w:val="TableNormal"/>
    <w:rsid w:val="004953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4.emf"/><Relationship Id="rId2" Type="http://schemas.openxmlformats.org/officeDocument/2006/relationships/customXml" Target="../customXml/item2.xml"/><Relationship Id="rId16" Type="http://schemas.openxmlformats.org/officeDocument/2006/relationships/image" Target="media/image3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rchana.gulati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  <Order0 xmlns="b6109c62-af78-494c-a825-80e1ffe32798" xsi:nil="true"/>
    <Approval xmlns="b6109c62-af78-494c-a825-80e1ffe32798">Pending</Approval>
    <ApprovalStatus xmlns="b6109c62-af78-494c-a825-80e1ffe32798" xsi:nil="true"/>
    <DPM_x0020_Version xmlns="b6109c62-af78-494c-a825-80e1ffe32798" xsi:nil="true"/>
    <DateandTime xmlns="b6109c62-af78-494c-a825-80e1ffe32798" xsi:nil="true"/>
    <DPM_x0020_Author xmlns="b6109c62-af78-494c-a825-80e1ffe32798" xsi:nil="true"/>
    <DPM_x0020_File_x0020_name xmlns="b6109c62-af78-494c-a825-80e1ffe3279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25" ma:contentTypeDescription="Create a new document." ma:contentTypeScope="" ma:versionID="828997ff14c7b602ab12ed3e47e772d7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6ba4e7d468aa3e2c5be62f8bd596abe1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Order0" minOccurs="0"/>
                <xsd:element ref="ns2:Approval" minOccurs="0"/>
                <xsd:element ref="ns2:ApprovalStatus" minOccurs="0"/>
                <xsd:element ref="ns2:DateandTime" minOccurs="0"/>
                <xsd:element ref="ns2:DPM_x0020_Author" minOccurs="0"/>
                <xsd:element ref="ns2:DPM_x0020_File_x0020_name" minOccurs="0"/>
                <xsd:element ref="ns2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  <xsd:element name="Order0" ma:index="23" nillable="true" ma:displayName="Order" ma:format="Dropdown" ma:internalName="Order0" ma:percentage="FALSE">
      <xsd:simpleType>
        <xsd:restriction base="dms:Number"/>
      </xsd:simpleType>
    </xsd:element>
    <xsd:element name="Approval" ma:index="24" nillable="true" ma:displayName="Approval" ma:default="Pending" ma:format="Dropdown" ma:internalName="Approval">
      <xsd:simpleType>
        <xsd:restriction base="dms:Choice">
          <xsd:enumeration value="Pending"/>
          <xsd:enumeration value="Approved"/>
          <xsd:enumeration value="Rejected"/>
        </xsd:restriction>
      </xsd:simpleType>
    </xsd:element>
    <xsd:element name="ApprovalStatus" ma:index="25" nillable="true" ma:displayName="Approval Status" ma:format="Dropdown" ma:internalName="ApprovalStatus">
      <xsd:simpleType>
        <xsd:restriction base="dms:Choice">
          <xsd:enumeration value="Rejected"/>
          <xsd:enumeration value="Approved"/>
          <xsd:enumeration value="Pending"/>
        </xsd:restriction>
      </xsd:simpleType>
    </xsd:element>
    <xsd:element name="DateandTime" ma:index="26" nillable="true" ma:displayName="Date and Time" ma:format="DateOnly" ma:internalName="DateandTime">
      <xsd:simpleType>
        <xsd:restriction base="dms:DateTime"/>
      </xsd:simpleType>
    </xsd:element>
    <xsd:element name="DPM_x0020_Author" ma:index="27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28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29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6DDE41-749A-43E1-B0DC-706F1085343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b6109c62-af78-494c-a825-80e1ffe32798"/>
    <ds:schemaRef ds:uri="54151c7f-6a84-4427-a6ce-bf1d7f28364f"/>
  </ds:schemaRefs>
</ds:datastoreItem>
</file>

<file path=customXml/itemProps3.xml><?xml version="1.0" encoding="utf-8"?>
<ds:datastoreItem xmlns:ds="http://schemas.openxmlformats.org/officeDocument/2006/customXml" ds:itemID="{8A77E6A7-7265-45BA-A66F-D33BE0779D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109c62-af78-494c-a825-80e1ffe32798"/>
    <ds:schemaRef ds:uri="54151c7f-6a84-4427-a6ce-bf1d7f2836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3</Pages>
  <Words>33</Words>
  <Characters>27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309</CharactersWithSpaces>
  <SharedDoc>false</SharedDoc>
  <HyperlinkBase/>
  <HLinks>
    <vt:vector size="12" baseType="variant">
      <vt:variant>
        <vt:i4>3145765</vt:i4>
      </vt:variant>
      <vt:variant>
        <vt:i4>17</vt:i4>
      </vt:variant>
      <vt:variant>
        <vt:i4>0</vt:i4>
      </vt:variant>
      <vt:variant>
        <vt:i4>5</vt:i4>
      </vt:variant>
      <vt:variant>
        <vt:lpwstr>https://www.itu.int/en/ITU-D/Conferences/WTDC/WTDC25/Pages/default.aspx</vt:lpwstr>
      </vt:variant>
      <vt:variant>
        <vt:lpwstr/>
      </vt:variant>
      <vt:variant>
        <vt:i4>7012376</vt:i4>
      </vt:variant>
      <vt:variant>
        <vt:i4>14</vt:i4>
      </vt:variant>
      <vt:variant>
        <vt:i4>0</vt:i4>
      </vt:variant>
      <vt:variant>
        <vt:i4>5</vt:i4>
      </vt:variant>
      <vt:variant>
        <vt:lpwstr>mailto:archana.gulati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BDT-ND</cp:lastModifiedBy>
  <cp:revision>23</cp:revision>
  <cp:lastPrinted>2011-08-24T16:41:00Z</cp:lastPrinted>
  <dcterms:created xsi:type="dcterms:W3CDTF">2025-11-17T15:42:00Z</dcterms:created>
  <dcterms:modified xsi:type="dcterms:W3CDTF">2025-11-17T18:17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  <property fmtid="{D5CDD505-2E9C-101B-9397-08002B2CF9AE}" pid="11" name="MediaServiceImageTags">
    <vt:lpwstr/>
  </property>
  <property fmtid="{D5CDD505-2E9C-101B-9397-08002B2CF9AE}" pid="12" name="docLang">
    <vt:lpwstr>en</vt:lpwstr>
  </property>
</Properties>
</file>